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65ACE3" w14:textId="121CBD71" w:rsidR="005F6226" w:rsidRPr="005F6226" w:rsidRDefault="00A86275" w:rsidP="00A86275">
      <w:pPr>
        <w:autoSpaceDE w:val="0"/>
        <w:autoSpaceDN w:val="0"/>
        <w:adjustRightInd w:val="0"/>
        <w:spacing w:line="240" w:lineRule="auto"/>
        <w:rPr>
          <w:color w:val="445362" w:themeColor="text2"/>
          <w:lang w:val="en-US"/>
        </w:rPr>
      </w:pPr>
      <w:bookmarkStart w:id="0" w:name="_GoBack"/>
      <w:bookmarkEnd w:id="0"/>
      <w:r w:rsidRPr="008E2D0B">
        <w:rPr>
          <w:rFonts w:cs="Arial"/>
          <w:b/>
          <w:bCs/>
          <w:color w:val="6A4D87"/>
          <w:sz w:val="18"/>
          <w:szCs w:val="18"/>
        </w:rPr>
        <w:t xml:space="preserve">Return this form to: </w:t>
      </w:r>
      <w:hyperlink r:id="rId11" w:history="1">
        <w:r w:rsidR="005F6226" w:rsidRPr="005F6226">
          <w:rPr>
            <w:rStyle w:val="Hyperlink"/>
            <w:color w:val="445362" w:themeColor="text2"/>
            <w:sz w:val="18"/>
            <w:szCs w:val="18"/>
            <w:u w:val="none"/>
            <w:lang w:val="en-US"/>
          </w:rPr>
          <w:t>orsted@energyassets.co.uk</w:t>
        </w:r>
      </w:hyperlink>
    </w:p>
    <w:p w14:paraId="7CCB2FDD" w14:textId="58CCAF73" w:rsidR="00A86275" w:rsidRPr="00FF6898" w:rsidRDefault="00A86275" w:rsidP="00A86275">
      <w:pPr>
        <w:autoSpaceDE w:val="0"/>
        <w:autoSpaceDN w:val="0"/>
        <w:adjustRightInd w:val="0"/>
        <w:spacing w:line="240" w:lineRule="auto"/>
        <w:rPr>
          <w:rFonts w:cs="Arial"/>
          <w:color w:val="3E5661"/>
          <w:sz w:val="18"/>
          <w:szCs w:val="18"/>
        </w:rPr>
      </w:pPr>
    </w:p>
    <w:p w14:paraId="3F73BF8B" w14:textId="36F86E54" w:rsidR="00FF6898" w:rsidRPr="00FF6898" w:rsidRDefault="00FF6898" w:rsidP="00A86275">
      <w:pPr>
        <w:autoSpaceDE w:val="0"/>
        <w:autoSpaceDN w:val="0"/>
        <w:adjustRightInd w:val="0"/>
        <w:spacing w:line="240" w:lineRule="auto"/>
        <w:rPr>
          <w:rFonts w:cs="Arial"/>
          <w:color w:val="3E5661"/>
          <w:sz w:val="18"/>
          <w:szCs w:val="18"/>
        </w:rPr>
      </w:pPr>
      <w:r w:rsidRPr="00FF6898">
        <w:rPr>
          <w:rFonts w:cs="Arial"/>
          <w:color w:val="3E5661"/>
          <w:sz w:val="18"/>
          <w:szCs w:val="18"/>
        </w:rPr>
        <w:t xml:space="preserve">If </w:t>
      </w:r>
      <w:r w:rsidRPr="00FF6898">
        <w:rPr>
          <w:rFonts w:cs="Arial"/>
          <w:color w:val="445362" w:themeColor="text2"/>
          <w:sz w:val="18"/>
          <w:szCs w:val="18"/>
        </w:rPr>
        <w:t xml:space="preserve">you’re a </w:t>
      </w:r>
      <w:r w:rsidR="003F1D97" w:rsidRPr="00FF6898">
        <w:rPr>
          <w:rFonts w:cs="Arial"/>
          <w:bCs/>
          <w:color w:val="445362" w:themeColor="text2"/>
          <w:sz w:val="18"/>
          <w:szCs w:val="18"/>
        </w:rPr>
        <w:t>Third</w:t>
      </w:r>
      <w:r w:rsidR="003F1D97">
        <w:rPr>
          <w:rFonts w:cs="Arial"/>
          <w:bCs/>
          <w:color w:val="445362" w:themeColor="text2"/>
          <w:sz w:val="18"/>
          <w:szCs w:val="18"/>
        </w:rPr>
        <w:t>-Party</w:t>
      </w:r>
      <w:r w:rsidRPr="00FF6898">
        <w:rPr>
          <w:rFonts w:cs="Arial"/>
          <w:bCs/>
          <w:color w:val="445362" w:themeColor="text2"/>
          <w:sz w:val="18"/>
          <w:szCs w:val="18"/>
        </w:rPr>
        <w:t xml:space="preserve"> Intermediary (TPI) </w:t>
      </w:r>
      <w:r w:rsidRPr="00FF6898">
        <w:rPr>
          <w:rFonts w:cs="Arial"/>
          <w:color w:val="445362" w:themeColor="text2"/>
          <w:sz w:val="18"/>
          <w:szCs w:val="18"/>
        </w:rPr>
        <w:t xml:space="preserve">please </w:t>
      </w:r>
      <w:r w:rsidRPr="00FF6898">
        <w:rPr>
          <w:rFonts w:cs="Arial"/>
          <w:color w:val="3E5661"/>
          <w:sz w:val="18"/>
          <w:szCs w:val="18"/>
        </w:rPr>
        <w:t>make</w:t>
      </w:r>
      <w:r>
        <w:rPr>
          <w:rFonts w:cs="Arial"/>
          <w:color w:val="3E5661"/>
          <w:sz w:val="18"/>
          <w:szCs w:val="18"/>
        </w:rPr>
        <w:t xml:space="preserve"> sure you provide a valid letter of authority with this form</w:t>
      </w:r>
    </w:p>
    <w:p w14:paraId="625E50D8" w14:textId="77777777" w:rsidR="00A86275" w:rsidRPr="008E2D0B" w:rsidRDefault="00A86275" w:rsidP="00A86275">
      <w:pPr>
        <w:autoSpaceDE w:val="0"/>
        <w:autoSpaceDN w:val="0"/>
        <w:adjustRightInd w:val="0"/>
        <w:spacing w:line="240" w:lineRule="auto"/>
        <w:rPr>
          <w:rFonts w:cs="Arial"/>
          <w:color w:val="3E5661"/>
          <w:sz w:val="18"/>
          <w:szCs w:val="18"/>
        </w:rPr>
      </w:pPr>
    </w:p>
    <w:p w14:paraId="6D2C4956" w14:textId="498672F8" w:rsidR="00482DA7" w:rsidRPr="00FF6898" w:rsidRDefault="00FF6898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  <w:r>
        <w:rPr>
          <w:rFonts w:cs="Arial"/>
          <w:b/>
          <w:bCs/>
          <w:color w:val="6A4D87"/>
          <w:sz w:val="18"/>
          <w:szCs w:val="18"/>
        </w:rPr>
        <w:t>TPI/energy consultancy details (</w:t>
      </w:r>
      <w:r w:rsidR="00482DA7" w:rsidRPr="00FF6898">
        <w:rPr>
          <w:rFonts w:cs="Arial"/>
          <w:b/>
          <w:bCs/>
          <w:color w:val="6A4D87"/>
          <w:sz w:val="18"/>
          <w:szCs w:val="18"/>
        </w:rPr>
        <w:t>if applicable</w:t>
      </w:r>
      <w:r>
        <w:rPr>
          <w:rFonts w:cs="Arial"/>
          <w:b/>
          <w:bCs/>
          <w:color w:val="6A4D87"/>
          <w:sz w:val="18"/>
          <w:szCs w:val="18"/>
        </w:rPr>
        <w:t>)</w:t>
      </w:r>
    </w:p>
    <w:p w14:paraId="4073D388" w14:textId="77777777" w:rsidR="00AF044F" w:rsidRPr="008E2D0B" w:rsidRDefault="00AF044F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4E9DD4" w:themeColor="accent1"/>
          <w:left w:val="single" w:sz="4" w:space="0" w:color="4E9DD4" w:themeColor="accent1"/>
          <w:bottom w:val="single" w:sz="4" w:space="0" w:color="4E9DD4" w:themeColor="accent1"/>
          <w:right w:val="single" w:sz="4" w:space="0" w:color="4E9DD4" w:themeColor="accent1"/>
          <w:insideH w:val="single" w:sz="4" w:space="0" w:color="4E9DD4" w:themeColor="accent1"/>
          <w:insideV w:val="single" w:sz="4" w:space="0" w:color="4E9DD4" w:themeColor="accent1"/>
        </w:tblBorders>
        <w:tblLook w:val="04A0" w:firstRow="1" w:lastRow="0" w:firstColumn="1" w:lastColumn="0" w:noHBand="0" w:noVBand="1"/>
      </w:tblPr>
      <w:tblGrid>
        <w:gridCol w:w="2122"/>
        <w:gridCol w:w="6938"/>
      </w:tblGrid>
      <w:tr w:rsidR="00A86275" w:rsidRPr="008E2D0B" w14:paraId="1572BB7C" w14:textId="77777777" w:rsidTr="00F369C9">
        <w:tc>
          <w:tcPr>
            <w:tcW w:w="2122" w:type="dxa"/>
          </w:tcPr>
          <w:p w14:paraId="3686E385" w14:textId="2FC166B7" w:rsidR="00A86275" w:rsidRPr="008E2D0B" w:rsidRDefault="00F3690A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 xml:space="preserve">Company name </w:t>
            </w:r>
          </w:p>
        </w:tc>
        <w:tc>
          <w:tcPr>
            <w:tcW w:w="6938" w:type="dxa"/>
          </w:tcPr>
          <w:p w14:paraId="6FD33A5C" w14:textId="77777777" w:rsidR="00A86275" w:rsidRPr="008E2D0B" w:rsidRDefault="00A86275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A86275" w:rsidRPr="008E2D0B" w14:paraId="23030AA0" w14:textId="77777777" w:rsidTr="00F369C9">
        <w:tc>
          <w:tcPr>
            <w:tcW w:w="2122" w:type="dxa"/>
          </w:tcPr>
          <w:p w14:paraId="6274AC70" w14:textId="11DA363F" w:rsidR="00A86275" w:rsidRPr="008E2D0B" w:rsidRDefault="00F3690A" w:rsidP="006C053E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C</w:t>
            </w:r>
            <w:r w:rsidR="00A86275" w:rsidRPr="008E2D0B">
              <w:rPr>
                <w:rFonts w:cs="Arial"/>
                <w:color w:val="3E5661"/>
                <w:sz w:val="18"/>
                <w:szCs w:val="18"/>
              </w:rPr>
              <w:t>ontact name</w:t>
            </w:r>
          </w:p>
        </w:tc>
        <w:tc>
          <w:tcPr>
            <w:tcW w:w="6938" w:type="dxa"/>
          </w:tcPr>
          <w:p w14:paraId="310835C1" w14:textId="77777777" w:rsidR="00A86275" w:rsidRPr="008E2D0B" w:rsidRDefault="00A86275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A86275" w:rsidRPr="008E2D0B" w14:paraId="2F62584D" w14:textId="77777777" w:rsidTr="00F369C9">
        <w:tc>
          <w:tcPr>
            <w:tcW w:w="2122" w:type="dxa"/>
          </w:tcPr>
          <w:p w14:paraId="46BB69FA" w14:textId="77777777" w:rsidR="00A86275" w:rsidRPr="008E2D0B" w:rsidRDefault="00A86275" w:rsidP="006C053E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 w:rsidRPr="008E2D0B">
              <w:rPr>
                <w:rFonts w:cs="Arial"/>
                <w:color w:val="3E5661"/>
                <w:sz w:val="18"/>
                <w:szCs w:val="18"/>
              </w:rPr>
              <w:t>Email</w:t>
            </w:r>
          </w:p>
        </w:tc>
        <w:tc>
          <w:tcPr>
            <w:tcW w:w="6938" w:type="dxa"/>
          </w:tcPr>
          <w:p w14:paraId="1EDD6B19" w14:textId="77777777" w:rsidR="00A86275" w:rsidRPr="008E2D0B" w:rsidRDefault="00A86275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A86275" w:rsidRPr="008E2D0B" w14:paraId="2881BDB8" w14:textId="77777777" w:rsidTr="00F369C9">
        <w:tc>
          <w:tcPr>
            <w:tcW w:w="2122" w:type="dxa"/>
          </w:tcPr>
          <w:p w14:paraId="6AE260FB" w14:textId="77777777" w:rsidR="00A86275" w:rsidRPr="008E2D0B" w:rsidRDefault="00A86275" w:rsidP="006C053E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 w:rsidRPr="008E2D0B">
              <w:rPr>
                <w:rFonts w:cs="Arial"/>
                <w:color w:val="3E5661"/>
                <w:sz w:val="18"/>
                <w:szCs w:val="18"/>
              </w:rPr>
              <w:t>Telephone number</w:t>
            </w:r>
          </w:p>
        </w:tc>
        <w:tc>
          <w:tcPr>
            <w:tcW w:w="6938" w:type="dxa"/>
          </w:tcPr>
          <w:p w14:paraId="09AF6351" w14:textId="77777777" w:rsidR="00A86275" w:rsidRPr="008E2D0B" w:rsidRDefault="00A86275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</w:tbl>
    <w:p w14:paraId="14580487" w14:textId="77777777" w:rsidR="00A86275" w:rsidRDefault="00A86275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0FB269DD" w14:textId="77777777" w:rsidR="00AF044F" w:rsidRPr="008E2D0B" w:rsidRDefault="00AF044F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4A940D50" w14:textId="71F2B7A0" w:rsidR="00A86275" w:rsidRDefault="00F3690A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  <w:r>
        <w:rPr>
          <w:rFonts w:cs="Arial"/>
          <w:b/>
          <w:bCs/>
          <w:color w:val="6A4D87"/>
          <w:sz w:val="18"/>
          <w:szCs w:val="18"/>
        </w:rPr>
        <w:t>Customer</w:t>
      </w:r>
      <w:r w:rsidR="00A86275" w:rsidRPr="008E2D0B">
        <w:rPr>
          <w:rFonts w:cs="Arial"/>
          <w:b/>
          <w:bCs/>
          <w:color w:val="6A4D87"/>
          <w:sz w:val="18"/>
          <w:szCs w:val="18"/>
        </w:rPr>
        <w:t xml:space="preserve"> details</w:t>
      </w:r>
    </w:p>
    <w:p w14:paraId="077B587C" w14:textId="21FE3B21" w:rsidR="00F3690A" w:rsidRDefault="00F3690A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4E9DD4" w:themeColor="accent1"/>
          <w:left w:val="single" w:sz="4" w:space="0" w:color="4E9DD4" w:themeColor="accent1"/>
          <w:bottom w:val="single" w:sz="4" w:space="0" w:color="4E9DD4" w:themeColor="accent1"/>
          <w:right w:val="single" w:sz="4" w:space="0" w:color="4E9DD4" w:themeColor="accent1"/>
          <w:insideH w:val="single" w:sz="4" w:space="0" w:color="4E9DD4" w:themeColor="accent1"/>
          <w:insideV w:val="single" w:sz="4" w:space="0" w:color="4E9DD4" w:themeColor="accent1"/>
        </w:tblBorders>
        <w:tblLook w:val="04A0" w:firstRow="1" w:lastRow="0" w:firstColumn="1" w:lastColumn="0" w:noHBand="0" w:noVBand="1"/>
      </w:tblPr>
      <w:tblGrid>
        <w:gridCol w:w="2122"/>
        <w:gridCol w:w="6938"/>
      </w:tblGrid>
      <w:tr w:rsidR="00F3690A" w:rsidRPr="008E2D0B" w14:paraId="33605388" w14:textId="77777777" w:rsidTr="00F369C9">
        <w:tc>
          <w:tcPr>
            <w:tcW w:w="2122" w:type="dxa"/>
          </w:tcPr>
          <w:p w14:paraId="7A445BF4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 xml:space="preserve">Company name </w:t>
            </w:r>
          </w:p>
        </w:tc>
        <w:tc>
          <w:tcPr>
            <w:tcW w:w="6938" w:type="dxa"/>
          </w:tcPr>
          <w:p w14:paraId="2B889F9F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364C2FEF" w14:textId="77777777" w:rsidTr="00F369C9">
        <w:tc>
          <w:tcPr>
            <w:tcW w:w="2122" w:type="dxa"/>
          </w:tcPr>
          <w:p w14:paraId="117147CC" w14:textId="19F8519C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Contact name</w:t>
            </w:r>
          </w:p>
        </w:tc>
        <w:tc>
          <w:tcPr>
            <w:tcW w:w="6938" w:type="dxa"/>
          </w:tcPr>
          <w:p w14:paraId="41DC2A36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3849EB5B" w14:textId="77777777" w:rsidTr="00F369C9">
        <w:tc>
          <w:tcPr>
            <w:tcW w:w="2122" w:type="dxa"/>
          </w:tcPr>
          <w:p w14:paraId="23D7C742" w14:textId="2347D8DF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Site address</w:t>
            </w:r>
          </w:p>
        </w:tc>
        <w:tc>
          <w:tcPr>
            <w:tcW w:w="6938" w:type="dxa"/>
          </w:tcPr>
          <w:p w14:paraId="2803E3E1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420CD769" w14:textId="77777777" w:rsidTr="00F369C9">
        <w:tc>
          <w:tcPr>
            <w:tcW w:w="2122" w:type="dxa"/>
          </w:tcPr>
          <w:p w14:paraId="06D6D9E1" w14:textId="39175929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Email</w:t>
            </w:r>
          </w:p>
        </w:tc>
        <w:tc>
          <w:tcPr>
            <w:tcW w:w="6938" w:type="dxa"/>
          </w:tcPr>
          <w:p w14:paraId="7B713BB7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2B4AE103" w14:textId="77777777" w:rsidTr="00F369C9">
        <w:tc>
          <w:tcPr>
            <w:tcW w:w="2122" w:type="dxa"/>
          </w:tcPr>
          <w:p w14:paraId="27E1B247" w14:textId="25B29A79" w:rsidR="00F3690A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color w:val="3E5661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Telephone number</w:t>
            </w:r>
          </w:p>
        </w:tc>
        <w:tc>
          <w:tcPr>
            <w:tcW w:w="6938" w:type="dxa"/>
          </w:tcPr>
          <w:p w14:paraId="1881168D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</w:tbl>
    <w:p w14:paraId="312F2FAA" w14:textId="77777777" w:rsidR="00F3690A" w:rsidRDefault="00F3690A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2CCFA196" w14:textId="6FD77C17" w:rsidR="00AF044F" w:rsidRDefault="00AF044F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474ED91D" w14:textId="00BB254E" w:rsidR="00F3690A" w:rsidRDefault="00F3690A" w:rsidP="00F3690A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  <w:r>
        <w:rPr>
          <w:rFonts w:cs="Arial"/>
          <w:b/>
          <w:bCs/>
          <w:color w:val="6A4D87"/>
          <w:sz w:val="18"/>
          <w:szCs w:val="18"/>
        </w:rPr>
        <w:t>Project Manager/Technical contact</w:t>
      </w:r>
      <w:r w:rsidR="005D4115">
        <w:rPr>
          <w:rFonts w:cs="Arial"/>
          <w:b/>
          <w:bCs/>
          <w:color w:val="6A4D87"/>
          <w:sz w:val="18"/>
          <w:szCs w:val="18"/>
        </w:rPr>
        <w:t xml:space="preserve"> (if details different from above)</w:t>
      </w:r>
      <w:r>
        <w:rPr>
          <w:rFonts w:cs="Arial"/>
          <w:b/>
          <w:bCs/>
          <w:color w:val="6A4D87"/>
          <w:sz w:val="18"/>
          <w:szCs w:val="18"/>
        </w:rPr>
        <w:tab/>
        <w:t xml:space="preserve"> </w:t>
      </w:r>
    </w:p>
    <w:p w14:paraId="36EC074D" w14:textId="77777777" w:rsidR="00F3690A" w:rsidRDefault="00F3690A" w:rsidP="00F3690A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4E9DD4" w:themeColor="accent1"/>
          <w:left w:val="single" w:sz="4" w:space="0" w:color="4E9DD4" w:themeColor="accent1"/>
          <w:bottom w:val="single" w:sz="4" w:space="0" w:color="4E9DD4" w:themeColor="accent1"/>
          <w:right w:val="single" w:sz="4" w:space="0" w:color="4E9DD4" w:themeColor="accent1"/>
          <w:insideH w:val="single" w:sz="4" w:space="0" w:color="4E9DD4" w:themeColor="accent1"/>
          <w:insideV w:val="single" w:sz="4" w:space="0" w:color="4E9DD4" w:themeColor="accent1"/>
        </w:tblBorders>
        <w:tblLook w:val="04A0" w:firstRow="1" w:lastRow="0" w:firstColumn="1" w:lastColumn="0" w:noHBand="0" w:noVBand="1"/>
      </w:tblPr>
      <w:tblGrid>
        <w:gridCol w:w="2122"/>
        <w:gridCol w:w="6938"/>
      </w:tblGrid>
      <w:tr w:rsidR="00F3690A" w:rsidRPr="008E2D0B" w14:paraId="5F601045" w14:textId="77777777" w:rsidTr="00F369C9">
        <w:tc>
          <w:tcPr>
            <w:tcW w:w="2122" w:type="dxa"/>
          </w:tcPr>
          <w:p w14:paraId="17E0DFAE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 xml:space="preserve">Company name </w:t>
            </w:r>
          </w:p>
        </w:tc>
        <w:tc>
          <w:tcPr>
            <w:tcW w:w="6938" w:type="dxa"/>
          </w:tcPr>
          <w:p w14:paraId="28F1CD5C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28A90078" w14:textId="77777777" w:rsidTr="00F369C9">
        <w:tc>
          <w:tcPr>
            <w:tcW w:w="2122" w:type="dxa"/>
          </w:tcPr>
          <w:p w14:paraId="035D1CB5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Contact name</w:t>
            </w:r>
          </w:p>
        </w:tc>
        <w:tc>
          <w:tcPr>
            <w:tcW w:w="6938" w:type="dxa"/>
          </w:tcPr>
          <w:p w14:paraId="262305FA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3903223A" w14:textId="77777777" w:rsidTr="00F369C9">
        <w:tc>
          <w:tcPr>
            <w:tcW w:w="2122" w:type="dxa"/>
          </w:tcPr>
          <w:p w14:paraId="7683BB5B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Site address</w:t>
            </w:r>
          </w:p>
        </w:tc>
        <w:tc>
          <w:tcPr>
            <w:tcW w:w="6938" w:type="dxa"/>
          </w:tcPr>
          <w:p w14:paraId="36B78201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422DBDBB" w14:textId="77777777" w:rsidTr="00F369C9">
        <w:tc>
          <w:tcPr>
            <w:tcW w:w="2122" w:type="dxa"/>
          </w:tcPr>
          <w:p w14:paraId="4844D7F2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Email</w:t>
            </w:r>
          </w:p>
        </w:tc>
        <w:tc>
          <w:tcPr>
            <w:tcW w:w="6938" w:type="dxa"/>
          </w:tcPr>
          <w:p w14:paraId="141D46B1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F3690A" w:rsidRPr="008E2D0B" w14:paraId="2F81C60C" w14:textId="77777777" w:rsidTr="00F369C9">
        <w:tc>
          <w:tcPr>
            <w:tcW w:w="2122" w:type="dxa"/>
          </w:tcPr>
          <w:p w14:paraId="6FD48912" w14:textId="77777777" w:rsidR="00F3690A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color w:val="3E5661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Telephone number</w:t>
            </w:r>
          </w:p>
        </w:tc>
        <w:tc>
          <w:tcPr>
            <w:tcW w:w="6938" w:type="dxa"/>
          </w:tcPr>
          <w:p w14:paraId="479B6516" w14:textId="77777777" w:rsidR="00F3690A" w:rsidRPr="008E2D0B" w:rsidRDefault="00F3690A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</w:tbl>
    <w:p w14:paraId="20979806" w14:textId="77777777" w:rsidR="00F3690A" w:rsidRDefault="00F3690A" w:rsidP="00F3690A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38C060D0" w14:textId="77777777" w:rsidR="00F3690A" w:rsidRDefault="00F3690A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43C154E4" w14:textId="2119F90D" w:rsidR="005D4115" w:rsidRDefault="00482DA7" w:rsidP="005D411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  <w:r>
        <w:rPr>
          <w:rFonts w:cs="Arial"/>
          <w:b/>
          <w:bCs/>
          <w:color w:val="6A4D87"/>
          <w:sz w:val="18"/>
          <w:szCs w:val="18"/>
        </w:rPr>
        <w:t xml:space="preserve">Payee details </w:t>
      </w:r>
      <w:r w:rsidR="00DD75D5">
        <w:rPr>
          <w:rFonts w:cs="Arial"/>
          <w:b/>
          <w:bCs/>
          <w:color w:val="6A4D87"/>
          <w:sz w:val="18"/>
          <w:szCs w:val="18"/>
        </w:rPr>
        <w:t>(i</w:t>
      </w:r>
      <w:r w:rsidRPr="00FF6898">
        <w:rPr>
          <w:rFonts w:cs="Arial"/>
          <w:b/>
          <w:bCs/>
          <w:color w:val="6A4D87"/>
          <w:sz w:val="18"/>
          <w:szCs w:val="18"/>
        </w:rPr>
        <w:t>f different from customer details)</w:t>
      </w:r>
    </w:p>
    <w:p w14:paraId="6AE27ABA" w14:textId="77777777" w:rsidR="005D4115" w:rsidRDefault="005D4115" w:rsidP="005D411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4E9DD4" w:themeColor="accent1"/>
          <w:left w:val="single" w:sz="4" w:space="0" w:color="4E9DD4" w:themeColor="accent1"/>
          <w:bottom w:val="single" w:sz="4" w:space="0" w:color="4E9DD4" w:themeColor="accent1"/>
          <w:right w:val="single" w:sz="4" w:space="0" w:color="4E9DD4" w:themeColor="accent1"/>
          <w:insideH w:val="single" w:sz="4" w:space="0" w:color="4E9DD4" w:themeColor="accent1"/>
          <w:insideV w:val="single" w:sz="4" w:space="0" w:color="4E9DD4" w:themeColor="accent1"/>
        </w:tblBorders>
        <w:tblLook w:val="04A0" w:firstRow="1" w:lastRow="0" w:firstColumn="1" w:lastColumn="0" w:noHBand="0" w:noVBand="1"/>
      </w:tblPr>
      <w:tblGrid>
        <w:gridCol w:w="2122"/>
        <w:gridCol w:w="6938"/>
      </w:tblGrid>
      <w:tr w:rsidR="005D4115" w:rsidRPr="008E2D0B" w14:paraId="2ADE393A" w14:textId="77777777" w:rsidTr="00F369C9">
        <w:tc>
          <w:tcPr>
            <w:tcW w:w="2122" w:type="dxa"/>
          </w:tcPr>
          <w:p w14:paraId="0D8B31DA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 xml:space="preserve">Company name </w:t>
            </w:r>
          </w:p>
        </w:tc>
        <w:tc>
          <w:tcPr>
            <w:tcW w:w="6938" w:type="dxa"/>
          </w:tcPr>
          <w:p w14:paraId="30042A79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5D4115" w:rsidRPr="008E2D0B" w14:paraId="02C0B438" w14:textId="77777777" w:rsidTr="00F369C9">
        <w:tc>
          <w:tcPr>
            <w:tcW w:w="2122" w:type="dxa"/>
          </w:tcPr>
          <w:p w14:paraId="2A4634AC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Contact name</w:t>
            </w:r>
          </w:p>
        </w:tc>
        <w:tc>
          <w:tcPr>
            <w:tcW w:w="6938" w:type="dxa"/>
          </w:tcPr>
          <w:p w14:paraId="625F72B7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5D4115" w:rsidRPr="008E2D0B" w14:paraId="673C1688" w14:textId="77777777" w:rsidTr="00F369C9">
        <w:tc>
          <w:tcPr>
            <w:tcW w:w="2122" w:type="dxa"/>
          </w:tcPr>
          <w:p w14:paraId="25F37721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Email</w:t>
            </w:r>
          </w:p>
        </w:tc>
        <w:tc>
          <w:tcPr>
            <w:tcW w:w="6938" w:type="dxa"/>
          </w:tcPr>
          <w:p w14:paraId="082DFC7E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5D4115" w:rsidRPr="008E2D0B" w14:paraId="647314DA" w14:textId="77777777" w:rsidTr="00F369C9">
        <w:tc>
          <w:tcPr>
            <w:tcW w:w="2122" w:type="dxa"/>
          </w:tcPr>
          <w:p w14:paraId="0739586B" w14:textId="77777777" w:rsidR="005D4115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color w:val="3E5661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Telephone number</w:t>
            </w:r>
          </w:p>
        </w:tc>
        <w:tc>
          <w:tcPr>
            <w:tcW w:w="6938" w:type="dxa"/>
          </w:tcPr>
          <w:p w14:paraId="3E01C1C2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</w:tbl>
    <w:p w14:paraId="2DF3E62F" w14:textId="77777777" w:rsidR="005D4115" w:rsidRDefault="005D4115" w:rsidP="005D411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00D25DA3" w14:textId="77777777" w:rsidR="005D4115" w:rsidRDefault="005D4115" w:rsidP="005D411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111D95E7" w14:textId="1F90DD64" w:rsidR="005D4115" w:rsidRDefault="005D4115" w:rsidP="005D411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  <w:r w:rsidRPr="00FF6898">
        <w:rPr>
          <w:rFonts w:cs="Arial"/>
          <w:b/>
          <w:bCs/>
          <w:color w:val="6A4D87"/>
          <w:sz w:val="18"/>
          <w:szCs w:val="18"/>
        </w:rPr>
        <w:t>Gas/electricity consumer details</w:t>
      </w:r>
      <w:r w:rsidR="00482DA7" w:rsidRPr="00FF6898">
        <w:rPr>
          <w:rFonts w:cs="Arial"/>
          <w:b/>
          <w:bCs/>
          <w:color w:val="6A4D87"/>
          <w:sz w:val="18"/>
          <w:szCs w:val="18"/>
        </w:rPr>
        <w:t xml:space="preserve"> (if different from customer details)</w:t>
      </w:r>
      <w:r>
        <w:rPr>
          <w:rFonts w:cs="Arial"/>
          <w:b/>
          <w:bCs/>
          <w:color w:val="6A4D87"/>
          <w:sz w:val="18"/>
          <w:szCs w:val="18"/>
        </w:rPr>
        <w:tab/>
        <w:t xml:space="preserve"> </w:t>
      </w:r>
    </w:p>
    <w:p w14:paraId="370C7C96" w14:textId="77777777" w:rsidR="005D4115" w:rsidRDefault="005D4115" w:rsidP="005D411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4E9DD4" w:themeColor="accent1"/>
          <w:left w:val="single" w:sz="4" w:space="0" w:color="4E9DD4" w:themeColor="accent1"/>
          <w:bottom w:val="single" w:sz="4" w:space="0" w:color="4E9DD4" w:themeColor="accent1"/>
          <w:right w:val="single" w:sz="4" w:space="0" w:color="4E9DD4" w:themeColor="accent1"/>
          <w:insideH w:val="single" w:sz="4" w:space="0" w:color="4E9DD4" w:themeColor="accent1"/>
          <w:insideV w:val="single" w:sz="4" w:space="0" w:color="4E9DD4" w:themeColor="accent1"/>
        </w:tblBorders>
        <w:tblLook w:val="04A0" w:firstRow="1" w:lastRow="0" w:firstColumn="1" w:lastColumn="0" w:noHBand="0" w:noVBand="1"/>
      </w:tblPr>
      <w:tblGrid>
        <w:gridCol w:w="2122"/>
        <w:gridCol w:w="6938"/>
      </w:tblGrid>
      <w:tr w:rsidR="005D4115" w:rsidRPr="008E2D0B" w14:paraId="6893FB39" w14:textId="77777777" w:rsidTr="00F369C9">
        <w:tc>
          <w:tcPr>
            <w:tcW w:w="2122" w:type="dxa"/>
          </w:tcPr>
          <w:p w14:paraId="75144CC6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 xml:space="preserve">Company name </w:t>
            </w:r>
          </w:p>
        </w:tc>
        <w:tc>
          <w:tcPr>
            <w:tcW w:w="6938" w:type="dxa"/>
          </w:tcPr>
          <w:p w14:paraId="26D2304F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5D4115" w:rsidRPr="008E2D0B" w14:paraId="79C7A951" w14:textId="77777777" w:rsidTr="00F369C9">
        <w:tc>
          <w:tcPr>
            <w:tcW w:w="2122" w:type="dxa"/>
          </w:tcPr>
          <w:p w14:paraId="1019A036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Contact name</w:t>
            </w:r>
          </w:p>
        </w:tc>
        <w:tc>
          <w:tcPr>
            <w:tcW w:w="6938" w:type="dxa"/>
          </w:tcPr>
          <w:p w14:paraId="4223FDAD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5D4115" w:rsidRPr="008E2D0B" w14:paraId="2E1168C0" w14:textId="77777777" w:rsidTr="00F369C9">
        <w:tc>
          <w:tcPr>
            <w:tcW w:w="2122" w:type="dxa"/>
          </w:tcPr>
          <w:p w14:paraId="7BB76F99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Email</w:t>
            </w:r>
          </w:p>
        </w:tc>
        <w:tc>
          <w:tcPr>
            <w:tcW w:w="6938" w:type="dxa"/>
          </w:tcPr>
          <w:p w14:paraId="4741456E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5D4115" w:rsidRPr="008E2D0B" w14:paraId="018B8AF4" w14:textId="77777777" w:rsidTr="00F369C9">
        <w:tc>
          <w:tcPr>
            <w:tcW w:w="2122" w:type="dxa"/>
          </w:tcPr>
          <w:p w14:paraId="6CEC54C8" w14:textId="77777777" w:rsidR="005D4115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color w:val="3E5661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Telephone number</w:t>
            </w:r>
          </w:p>
        </w:tc>
        <w:tc>
          <w:tcPr>
            <w:tcW w:w="6938" w:type="dxa"/>
          </w:tcPr>
          <w:p w14:paraId="417D5DFD" w14:textId="77777777" w:rsidR="005D4115" w:rsidRPr="008E2D0B" w:rsidRDefault="005D4115" w:rsidP="00EB5520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</w:tbl>
    <w:p w14:paraId="615E7686" w14:textId="77777777" w:rsidR="005D4115" w:rsidRDefault="005D4115" w:rsidP="005D411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45FF8EA3" w14:textId="77777777" w:rsidR="00AF044F" w:rsidRPr="008E2D0B" w:rsidRDefault="00AF044F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780FE4D8" w14:textId="45D078BF" w:rsidR="001F11C2" w:rsidRDefault="0020368E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  <w:r>
        <w:rPr>
          <w:rFonts w:cs="Arial"/>
          <w:b/>
          <w:bCs/>
          <w:color w:val="6A4D87"/>
          <w:sz w:val="18"/>
          <w:szCs w:val="18"/>
        </w:rPr>
        <w:t>W</w:t>
      </w:r>
      <w:r w:rsidR="008E2D0B" w:rsidRPr="008E2D0B">
        <w:rPr>
          <w:rFonts w:cs="Arial"/>
          <w:b/>
          <w:bCs/>
          <w:color w:val="6A4D87"/>
          <w:sz w:val="18"/>
          <w:szCs w:val="18"/>
        </w:rPr>
        <w:t>orks required</w:t>
      </w:r>
      <w:r w:rsidR="00AF0A5E">
        <w:rPr>
          <w:rFonts w:cs="Arial"/>
          <w:b/>
          <w:bCs/>
          <w:color w:val="6A4D87"/>
          <w:sz w:val="18"/>
          <w:szCs w:val="18"/>
        </w:rPr>
        <w:t xml:space="preserve"> (please give a brief description)</w:t>
      </w:r>
    </w:p>
    <w:p w14:paraId="21D6E0D4" w14:textId="77777777" w:rsidR="00AF0A5E" w:rsidRDefault="00AF0A5E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4E9DD4" w:themeColor="accent1"/>
          <w:left w:val="single" w:sz="4" w:space="0" w:color="4E9DD4" w:themeColor="accent1"/>
          <w:bottom w:val="single" w:sz="4" w:space="0" w:color="4E9DD4" w:themeColor="accent1"/>
          <w:right w:val="single" w:sz="4" w:space="0" w:color="4E9DD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AF0A5E" w14:paraId="7AD033AB" w14:textId="77777777" w:rsidTr="00AF0A5E">
        <w:tc>
          <w:tcPr>
            <w:tcW w:w="9060" w:type="dxa"/>
          </w:tcPr>
          <w:p w14:paraId="6D579B77" w14:textId="77777777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302D214A" w14:textId="77777777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41D6DFF1" w14:textId="77777777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779F6C36" w14:textId="45B4AE83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3F97BB9F" w14:textId="3B05890C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5E67535F" w14:textId="3CF63E53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4DC1D5AF" w14:textId="202F8B1E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5AF8D0FE" w14:textId="16768AF9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5CBE3F1B" w14:textId="0987E80C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3DDDC3CA" w14:textId="77777777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  <w:p w14:paraId="1B17CAEA" w14:textId="6B5A05DA" w:rsidR="00AF0A5E" w:rsidRDefault="00AF0A5E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</w:tbl>
    <w:p w14:paraId="2F582534" w14:textId="1E9C09AB" w:rsidR="00AF0A5E" w:rsidRDefault="00AF0A5E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32EE2C1F" w14:textId="77777777" w:rsidR="00A86275" w:rsidRDefault="00A86275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  <w:r w:rsidRPr="008E2D0B">
        <w:rPr>
          <w:rFonts w:cs="Arial"/>
          <w:b/>
          <w:bCs/>
          <w:color w:val="6A4D87"/>
          <w:sz w:val="18"/>
          <w:szCs w:val="18"/>
        </w:rPr>
        <w:lastRenderedPageBreak/>
        <w:t>Meter details</w:t>
      </w:r>
    </w:p>
    <w:p w14:paraId="761F8104" w14:textId="77777777" w:rsidR="00AF044F" w:rsidRPr="008E2D0B" w:rsidRDefault="00AF044F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tbl>
      <w:tblPr>
        <w:tblStyle w:val="TableGrid"/>
        <w:tblW w:w="0" w:type="auto"/>
        <w:tblBorders>
          <w:top w:val="single" w:sz="4" w:space="0" w:color="4E9DD4" w:themeColor="accent1"/>
          <w:left w:val="single" w:sz="4" w:space="0" w:color="4E9DD4" w:themeColor="accent1"/>
          <w:bottom w:val="single" w:sz="4" w:space="0" w:color="4E9DD4" w:themeColor="accent1"/>
          <w:right w:val="single" w:sz="4" w:space="0" w:color="4E9DD4" w:themeColor="accent1"/>
          <w:insideH w:val="single" w:sz="4" w:space="0" w:color="4E9DD4" w:themeColor="accent1"/>
          <w:insideV w:val="single" w:sz="4" w:space="0" w:color="4E9DD4" w:themeColor="accent1"/>
        </w:tblBorders>
        <w:tblLook w:val="04A0" w:firstRow="1" w:lastRow="0" w:firstColumn="1" w:lastColumn="0" w:noHBand="0" w:noVBand="1"/>
      </w:tblPr>
      <w:tblGrid>
        <w:gridCol w:w="2405"/>
        <w:gridCol w:w="6655"/>
      </w:tblGrid>
      <w:tr w:rsidR="00A86275" w:rsidRPr="008E2D0B" w14:paraId="6FF492FF" w14:textId="77777777" w:rsidTr="00F369C9">
        <w:tc>
          <w:tcPr>
            <w:tcW w:w="2405" w:type="dxa"/>
          </w:tcPr>
          <w:p w14:paraId="31A57BE7" w14:textId="2F9FEE96" w:rsidR="00A86275" w:rsidRPr="008E2D0B" w:rsidRDefault="005D4115" w:rsidP="00DF4497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MPAN/MPRN</w:t>
            </w:r>
          </w:p>
        </w:tc>
        <w:tc>
          <w:tcPr>
            <w:tcW w:w="6655" w:type="dxa"/>
          </w:tcPr>
          <w:p w14:paraId="348F13BA" w14:textId="77777777" w:rsidR="00A86275" w:rsidRPr="008E2D0B" w:rsidRDefault="00A86275" w:rsidP="006C053E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5D4115" w:rsidRPr="008E2D0B" w14:paraId="6F403432" w14:textId="77777777" w:rsidTr="00F369C9">
        <w:tc>
          <w:tcPr>
            <w:tcW w:w="2405" w:type="dxa"/>
          </w:tcPr>
          <w:p w14:paraId="70C9488F" w14:textId="3FE6D6EC" w:rsidR="005D4115" w:rsidRDefault="005D4115" w:rsidP="00DF4497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color w:val="3E5661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Current MSN if known</w:t>
            </w:r>
          </w:p>
        </w:tc>
        <w:tc>
          <w:tcPr>
            <w:tcW w:w="6655" w:type="dxa"/>
          </w:tcPr>
          <w:p w14:paraId="74F17C73" w14:textId="77777777" w:rsidR="005D4115" w:rsidRPr="008E2D0B" w:rsidRDefault="005D4115" w:rsidP="006C053E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A86275" w:rsidRPr="008E2D0B" w14:paraId="59055669" w14:textId="77777777" w:rsidTr="00F369C9">
        <w:tc>
          <w:tcPr>
            <w:tcW w:w="2405" w:type="dxa"/>
          </w:tcPr>
          <w:p w14:paraId="14B824F8" w14:textId="1579FAB0" w:rsidR="00A86275" w:rsidRPr="008E2D0B" w:rsidRDefault="005D4115" w:rsidP="00A8627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Hourly usage</w:t>
            </w:r>
          </w:p>
        </w:tc>
        <w:tc>
          <w:tcPr>
            <w:tcW w:w="6655" w:type="dxa"/>
          </w:tcPr>
          <w:p w14:paraId="77783139" w14:textId="491C8646" w:rsidR="00A86275" w:rsidRPr="008E2D0B" w:rsidRDefault="00A86275" w:rsidP="005D411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A86275" w:rsidRPr="008E2D0B" w14:paraId="3C6B4FBE" w14:textId="77777777" w:rsidTr="00F369C9">
        <w:tc>
          <w:tcPr>
            <w:tcW w:w="2405" w:type="dxa"/>
          </w:tcPr>
          <w:p w14:paraId="3CD0D9FA" w14:textId="31127267" w:rsidR="00A86275" w:rsidRPr="008E2D0B" w:rsidRDefault="005D4115" w:rsidP="006C053E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Annual load</w:t>
            </w:r>
          </w:p>
        </w:tc>
        <w:tc>
          <w:tcPr>
            <w:tcW w:w="6655" w:type="dxa"/>
          </w:tcPr>
          <w:p w14:paraId="4D5120FC" w14:textId="3C2ACFEA" w:rsidR="00A86275" w:rsidRPr="008E2D0B" w:rsidRDefault="00A86275" w:rsidP="005D4115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</w:p>
        </w:tc>
      </w:tr>
      <w:tr w:rsidR="00A86275" w:rsidRPr="008E2D0B" w14:paraId="17681EAC" w14:textId="77777777" w:rsidTr="00F369C9">
        <w:tc>
          <w:tcPr>
            <w:tcW w:w="2405" w:type="dxa"/>
          </w:tcPr>
          <w:p w14:paraId="7BDF10F3" w14:textId="4C206C61" w:rsidR="00A86275" w:rsidRPr="008E2D0B" w:rsidRDefault="00041741" w:rsidP="006C053E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b/>
                <w:bCs/>
                <w:color w:val="6A4D87"/>
                <w:sz w:val="18"/>
                <w:szCs w:val="18"/>
              </w:rPr>
            </w:pPr>
            <w:r>
              <w:rPr>
                <w:rFonts w:cs="Arial"/>
                <w:color w:val="3E5661"/>
                <w:sz w:val="18"/>
                <w:szCs w:val="18"/>
              </w:rPr>
              <w:t>Current MAM/MOP</w:t>
            </w:r>
          </w:p>
        </w:tc>
        <w:tc>
          <w:tcPr>
            <w:tcW w:w="6655" w:type="dxa"/>
          </w:tcPr>
          <w:p w14:paraId="30DC885D" w14:textId="5DFE6D82" w:rsidR="00A86275" w:rsidRPr="00AF0A5E" w:rsidRDefault="00A86275" w:rsidP="00DF4497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color w:val="3E5661"/>
                <w:sz w:val="18"/>
                <w:szCs w:val="18"/>
              </w:rPr>
            </w:pPr>
          </w:p>
        </w:tc>
      </w:tr>
    </w:tbl>
    <w:p w14:paraId="3EAAF2BC" w14:textId="77777777" w:rsidR="008E2D0B" w:rsidRDefault="008E2D0B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p w14:paraId="73DFD733" w14:textId="77777777" w:rsidR="00AF0A5E" w:rsidRDefault="00AF0A5E" w:rsidP="00A86275">
      <w:pPr>
        <w:autoSpaceDE w:val="0"/>
        <w:autoSpaceDN w:val="0"/>
        <w:adjustRightInd w:val="0"/>
        <w:spacing w:line="240" w:lineRule="auto"/>
        <w:rPr>
          <w:rFonts w:cs="Arial"/>
          <w:b/>
          <w:bCs/>
          <w:color w:val="6A4D87"/>
          <w:sz w:val="18"/>
          <w:szCs w:val="18"/>
        </w:rPr>
      </w:pPr>
    </w:p>
    <w:sectPr w:rsidR="00AF0A5E" w:rsidSect="00775030">
      <w:headerReference w:type="default" r:id="rId12"/>
      <w:footerReference w:type="default" r:id="rId13"/>
      <w:pgSz w:w="11906" w:h="16838" w:code="9"/>
      <w:pgMar w:top="2268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4B179" w14:textId="77777777" w:rsidR="004F40FA" w:rsidRDefault="004F40FA" w:rsidP="00077DBE">
      <w:pPr>
        <w:spacing w:line="240" w:lineRule="auto"/>
      </w:pPr>
      <w:r>
        <w:separator/>
      </w:r>
    </w:p>
  </w:endnote>
  <w:endnote w:type="continuationSeparator" w:id="0">
    <w:p w14:paraId="44D48152" w14:textId="77777777" w:rsidR="004F40FA" w:rsidRDefault="004F40FA" w:rsidP="00077D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rstedSans-Regular">
    <w:panose1 w:val="000005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7BE0B" w14:textId="16A55F42" w:rsidR="00AF044F" w:rsidRPr="00AF044F" w:rsidRDefault="00AF044F">
    <w:pPr>
      <w:pStyle w:val="Footer"/>
      <w:rPr>
        <w:color w:val="445362" w:themeColor="text2"/>
      </w:rPr>
    </w:pPr>
    <w:r w:rsidRPr="00AF044F">
      <w:rPr>
        <w:b/>
        <w:color w:val="445362" w:themeColor="text2"/>
      </w:rPr>
      <w:t>Ørsted</w:t>
    </w:r>
    <w:r>
      <w:rPr>
        <w:b/>
        <w:color w:val="445362" w:themeColor="text2"/>
      </w:rPr>
      <w:t xml:space="preserve"> |</w:t>
    </w:r>
    <w:r>
      <w:rPr>
        <w:color w:val="445362" w:themeColor="text2"/>
      </w:rPr>
      <w:t xml:space="preserve"> </w:t>
    </w:r>
    <w:r w:rsidR="00B4109B">
      <w:rPr>
        <w:color w:val="445362" w:themeColor="text2"/>
      </w:rPr>
      <w:t>Utility Connections n</w:t>
    </w:r>
    <w:r>
      <w:rPr>
        <w:color w:val="445362" w:themeColor="text2"/>
      </w:rPr>
      <w:t xml:space="preserve">ew works request | </w:t>
    </w:r>
    <w:r w:rsidR="003F1D97">
      <w:rPr>
        <w:color w:val="445362" w:themeColor="text2"/>
      </w:rPr>
      <w:t>Ma</w:t>
    </w:r>
    <w:r w:rsidRPr="00AF044F">
      <w:rPr>
        <w:color w:val="445362" w:themeColor="text2"/>
      </w:rPr>
      <w:t>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D2E8E" w14:textId="77777777" w:rsidR="004F40FA" w:rsidRDefault="004F40FA" w:rsidP="00077DBE">
      <w:pPr>
        <w:spacing w:line="240" w:lineRule="auto"/>
      </w:pPr>
      <w:r>
        <w:separator/>
      </w:r>
    </w:p>
  </w:footnote>
  <w:footnote w:type="continuationSeparator" w:id="0">
    <w:p w14:paraId="1A5CAC3C" w14:textId="77777777" w:rsidR="004F40FA" w:rsidRDefault="004F40FA" w:rsidP="00077DB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190BA" w14:textId="77777777" w:rsidR="00A86275" w:rsidRDefault="00A86275" w:rsidP="00A86275">
    <w:pPr>
      <w:pStyle w:val="Header"/>
      <w:tabs>
        <w:tab w:val="left" w:pos="1096"/>
      </w:tabs>
    </w:pPr>
    <w:r>
      <w:rPr>
        <w:rFonts w:ascii="OrstedSans-Regular" w:hAnsi="OrstedSans-Regular" w:cs="OrstedSans-Regular"/>
        <w:noProof/>
        <w:color w:val="4E9DD4" w:themeColor="accent1"/>
        <w:sz w:val="36"/>
        <w:szCs w:val="36"/>
      </w:rPr>
      <w:drawing>
        <wp:inline distT="0" distB="0" distL="0" distR="0" wp14:anchorId="46913ED0" wp14:editId="4D238A94">
          <wp:extent cx="1382486" cy="378352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sted_RGB_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7880" cy="3880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45EA019E" w14:textId="77777777" w:rsidR="00A86275" w:rsidRDefault="00A86275" w:rsidP="00A86275">
    <w:pPr>
      <w:pStyle w:val="Header"/>
      <w:tabs>
        <w:tab w:val="left" w:pos="1096"/>
      </w:tabs>
    </w:pPr>
  </w:p>
  <w:p w14:paraId="3D4CE044" w14:textId="39FB9535" w:rsidR="00A86275" w:rsidRPr="00A86275" w:rsidRDefault="00F369C9" w:rsidP="00A86275">
    <w:pPr>
      <w:autoSpaceDE w:val="0"/>
      <w:autoSpaceDN w:val="0"/>
      <w:adjustRightInd w:val="0"/>
      <w:spacing w:line="240" w:lineRule="auto"/>
      <w:rPr>
        <w:rFonts w:ascii="OrstedSans-Regular" w:hAnsi="OrstedSans-Regular" w:cs="OrstedSans-Regular"/>
        <w:color w:val="4E9DD4" w:themeColor="accent1"/>
        <w:sz w:val="36"/>
        <w:szCs w:val="36"/>
      </w:rPr>
    </w:pPr>
    <w:r>
      <w:rPr>
        <w:rFonts w:ascii="OrstedSans-Regular" w:hAnsi="OrstedSans-Regular" w:cs="OrstedSans-Regular"/>
        <w:color w:val="4E9DD4" w:themeColor="accent1"/>
        <w:sz w:val="36"/>
        <w:szCs w:val="36"/>
      </w:rPr>
      <w:t>New works request for Utility C</w:t>
    </w:r>
    <w:r w:rsidR="00F3690A">
      <w:rPr>
        <w:rFonts w:ascii="OrstedSans-Regular" w:hAnsi="OrstedSans-Regular" w:cs="OrstedSans-Regular"/>
        <w:color w:val="4E9DD4" w:themeColor="accent1"/>
        <w:sz w:val="36"/>
        <w:szCs w:val="36"/>
      </w:rPr>
      <w:t>onnections</w:t>
    </w:r>
  </w:p>
  <w:p w14:paraId="494470B0" w14:textId="77777777" w:rsidR="00A86275" w:rsidRDefault="00A86275" w:rsidP="00A86275">
    <w:pPr>
      <w:pStyle w:val="Header"/>
      <w:tabs>
        <w:tab w:val="left" w:pos="109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36A69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25AE03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64EC42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20C26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55F2AD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FED018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31407E5"/>
    <w:multiLevelType w:val="hybridMultilevel"/>
    <w:tmpl w:val="A5F6489C"/>
    <w:lvl w:ilvl="0" w:tplc="C6CC14BE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55CBA"/>
    <w:multiLevelType w:val="multilevel"/>
    <w:tmpl w:val="040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F9E2BA0"/>
    <w:multiLevelType w:val="hybridMultilevel"/>
    <w:tmpl w:val="8C10D0F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2C51F8"/>
    <w:multiLevelType w:val="multilevel"/>
    <w:tmpl w:val="040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B8702B3"/>
    <w:multiLevelType w:val="hybridMultilevel"/>
    <w:tmpl w:val="513CF56A"/>
    <w:lvl w:ilvl="0" w:tplc="C18CBDB4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13CAC"/>
    <w:multiLevelType w:val="hybridMultilevel"/>
    <w:tmpl w:val="1C4AAC2C"/>
    <w:lvl w:ilvl="0" w:tplc="23061D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492A84"/>
    <w:multiLevelType w:val="hybridMultilevel"/>
    <w:tmpl w:val="7C5EBFE0"/>
    <w:lvl w:ilvl="0" w:tplc="E1F88B1C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7544F"/>
    <w:multiLevelType w:val="hybridMultilevel"/>
    <w:tmpl w:val="67AE1EB6"/>
    <w:lvl w:ilvl="0" w:tplc="60E47300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90600D"/>
    <w:multiLevelType w:val="hybridMultilevel"/>
    <w:tmpl w:val="E138DA60"/>
    <w:lvl w:ilvl="0" w:tplc="7ED05320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390762"/>
    <w:multiLevelType w:val="multilevel"/>
    <w:tmpl w:val="040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09F3937"/>
    <w:multiLevelType w:val="hybridMultilevel"/>
    <w:tmpl w:val="7922AFD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DC2E50"/>
    <w:multiLevelType w:val="multilevel"/>
    <w:tmpl w:val="040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80D128A"/>
    <w:multiLevelType w:val="hybridMultilevel"/>
    <w:tmpl w:val="EAF44464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F665399"/>
    <w:multiLevelType w:val="multilevel"/>
    <w:tmpl w:val="1B8A0622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794" w:hanging="79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559" w:hanging="155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1559" w:hanging="1559"/>
      </w:pPr>
      <w:rPr>
        <w:rFonts w:hint="default"/>
        <w:b/>
        <w:i w:val="0"/>
      </w:rPr>
    </w:lvl>
  </w:abstractNum>
  <w:num w:numId="1">
    <w:abstractNumId w:val="12"/>
  </w:num>
  <w:num w:numId="2">
    <w:abstractNumId w:val="13"/>
  </w:num>
  <w:num w:numId="3">
    <w:abstractNumId w:val="10"/>
  </w:num>
  <w:num w:numId="4">
    <w:abstractNumId w:val="6"/>
  </w:num>
  <w:num w:numId="5">
    <w:abstractNumId w:val="14"/>
  </w:num>
  <w:num w:numId="6">
    <w:abstractNumId w:val="19"/>
  </w:num>
  <w:num w:numId="7">
    <w:abstractNumId w:val="19"/>
  </w:num>
  <w:num w:numId="8">
    <w:abstractNumId w:val="19"/>
  </w:num>
  <w:num w:numId="9">
    <w:abstractNumId w:val="19"/>
  </w:num>
  <w:num w:numId="10">
    <w:abstractNumId w:val="7"/>
  </w:num>
  <w:num w:numId="11">
    <w:abstractNumId w:val="17"/>
  </w:num>
  <w:num w:numId="12">
    <w:abstractNumId w:val="9"/>
  </w:num>
  <w:num w:numId="13">
    <w:abstractNumId w:val="15"/>
  </w:num>
  <w:num w:numId="14">
    <w:abstractNumId w:val="5"/>
  </w:num>
  <w:num w:numId="15">
    <w:abstractNumId w:val="3"/>
  </w:num>
  <w:num w:numId="16">
    <w:abstractNumId w:val="2"/>
  </w:num>
  <w:num w:numId="17">
    <w:abstractNumId w:val="1"/>
  </w:num>
  <w:num w:numId="18">
    <w:abstractNumId w:val="4"/>
  </w:num>
  <w:num w:numId="19">
    <w:abstractNumId w:val="0"/>
  </w:num>
  <w:num w:numId="20">
    <w:abstractNumId w:val="16"/>
  </w:num>
  <w:num w:numId="21">
    <w:abstractNumId w:val="11"/>
  </w:num>
  <w:num w:numId="22">
    <w:abstractNumId w:val="8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TYyNrA0MTA0NbRQ0lEKTi0uzszPAykwrAUALHZI2ywAAAA="/>
  </w:docVars>
  <w:rsids>
    <w:rsidRoot w:val="00A86275"/>
    <w:rsid w:val="00003982"/>
    <w:rsid w:val="00011BFC"/>
    <w:rsid w:val="00041741"/>
    <w:rsid w:val="00077DBE"/>
    <w:rsid w:val="00086398"/>
    <w:rsid w:val="00096767"/>
    <w:rsid w:val="000C0161"/>
    <w:rsid w:val="000C0498"/>
    <w:rsid w:val="00155459"/>
    <w:rsid w:val="001A3CDD"/>
    <w:rsid w:val="001C202F"/>
    <w:rsid w:val="001D7104"/>
    <w:rsid w:val="001E0E3A"/>
    <w:rsid w:val="001E6E00"/>
    <w:rsid w:val="001F11C2"/>
    <w:rsid w:val="0020368E"/>
    <w:rsid w:val="00220806"/>
    <w:rsid w:val="00234150"/>
    <w:rsid w:val="00271640"/>
    <w:rsid w:val="00284EEA"/>
    <w:rsid w:val="002A55FA"/>
    <w:rsid w:val="002E230A"/>
    <w:rsid w:val="0031489F"/>
    <w:rsid w:val="00322369"/>
    <w:rsid w:val="00364DBB"/>
    <w:rsid w:val="003A14A0"/>
    <w:rsid w:val="003F1D97"/>
    <w:rsid w:val="004102A2"/>
    <w:rsid w:val="00411F94"/>
    <w:rsid w:val="004158DD"/>
    <w:rsid w:val="00482DA7"/>
    <w:rsid w:val="004A7EA3"/>
    <w:rsid w:val="004E331D"/>
    <w:rsid w:val="004F40FA"/>
    <w:rsid w:val="004F7DFF"/>
    <w:rsid w:val="00511DD1"/>
    <w:rsid w:val="00555430"/>
    <w:rsid w:val="005D360E"/>
    <w:rsid w:val="005D4115"/>
    <w:rsid w:val="005F2311"/>
    <w:rsid w:val="005F6226"/>
    <w:rsid w:val="00613E78"/>
    <w:rsid w:val="006C053E"/>
    <w:rsid w:val="006C4621"/>
    <w:rsid w:val="00712732"/>
    <w:rsid w:val="00715C88"/>
    <w:rsid w:val="00745C8E"/>
    <w:rsid w:val="00761748"/>
    <w:rsid w:val="00766A36"/>
    <w:rsid w:val="00775030"/>
    <w:rsid w:val="00785CE6"/>
    <w:rsid w:val="00791D7B"/>
    <w:rsid w:val="007A2174"/>
    <w:rsid w:val="007A2297"/>
    <w:rsid w:val="007D7B26"/>
    <w:rsid w:val="008273D8"/>
    <w:rsid w:val="0085697E"/>
    <w:rsid w:val="008C6409"/>
    <w:rsid w:val="008E2D0B"/>
    <w:rsid w:val="00927E2A"/>
    <w:rsid w:val="009A4F6C"/>
    <w:rsid w:val="009A7DB2"/>
    <w:rsid w:val="009B7532"/>
    <w:rsid w:val="009E2777"/>
    <w:rsid w:val="00A12C48"/>
    <w:rsid w:val="00A44131"/>
    <w:rsid w:val="00A45ABE"/>
    <w:rsid w:val="00A645F6"/>
    <w:rsid w:val="00A86275"/>
    <w:rsid w:val="00AC204C"/>
    <w:rsid w:val="00AF044F"/>
    <w:rsid w:val="00AF0A5E"/>
    <w:rsid w:val="00B3417E"/>
    <w:rsid w:val="00B4109B"/>
    <w:rsid w:val="00B71564"/>
    <w:rsid w:val="00C52ADA"/>
    <w:rsid w:val="00CF198E"/>
    <w:rsid w:val="00D40A8A"/>
    <w:rsid w:val="00D7051A"/>
    <w:rsid w:val="00DD75D5"/>
    <w:rsid w:val="00E54A77"/>
    <w:rsid w:val="00E84F4C"/>
    <w:rsid w:val="00F02F24"/>
    <w:rsid w:val="00F15146"/>
    <w:rsid w:val="00F3690A"/>
    <w:rsid w:val="00F369C9"/>
    <w:rsid w:val="00FC4AAF"/>
    <w:rsid w:val="00FF6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983372"/>
  <w15:chartTrackingRefBased/>
  <w15:docId w15:val="{CA9A74C1-BFFD-478F-872C-4D809DAFA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0806"/>
    <w:pPr>
      <w:spacing w:after="0" w:line="270" w:lineRule="atLeast"/>
    </w:pPr>
    <w:rPr>
      <w:rFonts w:ascii="Arial" w:hAnsi="Arial"/>
      <w:sz w:val="19"/>
      <w:lang w:val="en-GB"/>
    </w:rPr>
  </w:style>
  <w:style w:type="paragraph" w:styleId="Heading1">
    <w:name w:val="heading 1"/>
    <w:basedOn w:val="Normal"/>
    <w:next w:val="Normal"/>
    <w:link w:val="Heading1Char"/>
    <w:qFormat/>
    <w:rsid w:val="00220806"/>
    <w:pPr>
      <w:keepNext/>
      <w:tabs>
        <w:tab w:val="left" w:pos="851"/>
      </w:tabs>
      <w:outlineLvl w:val="0"/>
    </w:pPr>
    <w:rPr>
      <w:rFonts w:eastAsia="Times New Roman" w:cs="Arial"/>
      <w:b/>
      <w:bCs/>
      <w:szCs w:val="32"/>
      <w:lang w:eastAsia="da-DK"/>
    </w:rPr>
  </w:style>
  <w:style w:type="paragraph" w:styleId="Heading2">
    <w:name w:val="heading 2"/>
    <w:basedOn w:val="Normal"/>
    <w:next w:val="Normal"/>
    <w:link w:val="Heading2Char"/>
    <w:qFormat/>
    <w:rsid w:val="00220806"/>
    <w:pPr>
      <w:keepNext/>
      <w:tabs>
        <w:tab w:val="left" w:pos="851"/>
      </w:tabs>
      <w:outlineLvl w:val="1"/>
    </w:pPr>
    <w:rPr>
      <w:rFonts w:eastAsia="Times New Roman" w:cs="Arial"/>
      <w:b/>
      <w:bCs/>
      <w:iCs/>
      <w:szCs w:val="28"/>
      <w:lang w:eastAsia="da-DK"/>
    </w:rPr>
  </w:style>
  <w:style w:type="paragraph" w:styleId="Heading3">
    <w:name w:val="heading 3"/>
    <w:basedOn w:val="Normal"/>
    <w:next w:val="Normal"/>
    <w:link w:val="Heading3Char"/>
    <w:qFormat/>
    <w:rsid w:val="00220806"/>
    <w:pPr>
      <w:keepNext/>
      <w:tabs>
        <w:tab w:val="left" w:pos="851"/>
      </w:tabs>
      <w:outlineLvl w:val="2"/>
    </w:pPr>
    <w:rPr>
      <w:rFonts w:eastAsia="Times New Roman" w:cs="Arial"/>
      <w:b/>
      <w:bCs/>
      <w:szCs w:val="26"/>
      <w:lang w:eastAsia="da-DK"/>
    </w:rPr>
  </w:style>
  <w:style w:type="paragraph" w:styleId="Heading4">
    <w:name w:val="heading 4"/>
    <w:basedOn w:val="Normal"/>
    <w:next w:val="Normal"/>
    <w:link w:val="Heading4Char"/>
    <w:qFormat/>
    <w:rsid w:val="00220806"/>
    <w:pPr>
      <w:keepNext/>
      <w:tabs>
        <w:tab w:val="left" w:pos="851"/>
      </w:tabs>
      <w:outlineLvl w:val="3"/>
    </w:pPr>
    <w:rPr>
      <w:rFonts w:eastAsia="Times New Roman" w:cs="Times New Roman"/>
      <w:bCs/>
      <w:i/>
      <w:szCs w:val="28"/>
      <w:lang w:eastAsia="da-DK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080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A78A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20806"/>
    <w:rPr>
      <w:rFonts w:ascii="Arial" w:eastAsia="Times New Roman" w:hAnsi="Arial" w:cs="Arial"/>
      <w:b/>
      <w:bCs/>
      <w:sz w:val="19"/>
      <w:szCs w:val="32"/>
      <w:lang w:val="en-GB" w:eastAsia="da-DK"/>
    </w:rPr>
  </w:style>
  <w:style w:type="character" w:customStyle="1" w:styleId="Heading2Char">
    <w:name w:val="Heading 2 Char"/>
    <w:basedOn w:val="DefaultParagraphFont"/>
    <w:link w:val="Heading2"/>
    <w:rsid w:val="00220806"/>
    <w:rPr>
      <w:rFonts w:ascii="Arial" w:eastAsia="Times New Roman" w:hAnsi="Arial" w:cs="Arial"/>
      <w:b/>
      <w:bCs/>
      <w:iCs/>
      <w:sz w:val="19"/>
      <w:szCs w:val="28"/>
      <w:lang w:val="en-GB" w:eastAsia="da-DK"/>
    </w:rPr>
  </w:style>
  <w:style w:type="character" w:customStyle="1" w:styleId="Heading3Char">
    <w:name w:val="Heading 3 Char"/>
    <w:basedOn w:val="DefaultParagraphFont"/>
    <w:link w:val="Heading3"/>
    <w:rsid w:val="00220806"/>
    <w:rPr>
      <w:rFonts w:ascii="Arial" w:eastAsia="Times New Roman" w:hAnsi="Arial" w:cs="Arial"/>
      <w:b/>
      <w:bCs/>
      <w:sz w:val="19"/>
      <w:szCs w:val="26"/>
      <w:lang w:val="en-GB" w:eastAsia="da-DK"/>
    </w:rPr>
  </w:style>
  <w:style w:type="character" w:customStyle="1" w:styleId="Heading4Char">
    <w:name w:val="Heading 4 Char"/>
    <w:basedOn w:val="DefaultParagraphFont"/>
    <w:link w:val="Heading4"/>
    <w:rsid w:val="00220806"/>
    <w:rPr>
      <w:rFonts w:ascii="Arial" w:eastAsia="Times New Roman" w:hAnsi="Arial" w:cs="Times New Roman"/>
      <w:bCs/>
      <w:i/>
      <w:sz w:val="19"/>
      <w:szCs w:val="28"/>
      <w:lang w:val="en-GB" w:eastAsia="da-DK"/>
    </w:rPr>
  </w:style>
  <w:style w:type="paragraph" w:styleId="Title">
    <w:name w:val="Title"/>
    <w:basedOn w:val="Normal"/>
    <w:next w:val="Normal"/>
    <w:link w:val="TitleChar"/>
    <w:uiPriority w:val="10"/>
    <w:qFormat/>
    <w:rsid w:val="00220806"/>
    <w:pPr>
      <w:keepNext/>
      <w:keepLines/>
      <w:spacing w:line="460" w:lineRule="atLeast"/>
    </w:pPr>
    <w:rPr>
      <w:rFonts w:eastAsiaTheme="majorEastAsia" w:cstheme="majorBidi"/>
      <w:b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0806"/>
    <w:rPr>
      <w:rFonts w:ascii="Arial" w:eastAsiaTheme="majorEastAsia" w:hAnsi="Arial" w:cstheme="majorBidi"/>
      <w:b/>
      <w:sz w:val="4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806"/>
    <w:pPr>
      <w:keepNext/>
      <w:keepLines/>
      <w:numPr>
        <w:ilvl w:val="1"/>
      </w:numPr>
    </w:pPr>
    <w:rPr>
      <w:rFonts w:eastAsiaTheme="majorEastAsia" w:cstheme="majorBidi"/>
      <w:b/>
      <w:iCs/>
      <w:sz w:val="23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20806"/>
    <w:rPr>
      <w:rFonts w:ascii="Arial" w:eastAsiaTheme="majorEastAsia" w:hAnsi="Arial" w:cstheme="majorBidi"/>
      <w:b/>
      <w:iCs/>
      <w:sz w:val="23"/>
      <w:szCs w:val="24"/>
    </w:rPr>
  </w:style>
  <w:style w:type="character" w:styleId="SubtleEmphasis">
    <w:name w:val="Subtle Emphasis"/>
    <w:basedOn w:val="DefaultParagraphFont"/>
    <w:uiPriority w:val="19"/>
    <w:rsid w:val="00220806"/>
    <w:rPr>
      <w:rFonts w:ascii="Arial" w:hAnsi="Arial"/>
      <w:iCs/>
      <w:color w:val="auto"/>
      <w:sz w:val="20"/>
    </w:rPr>
  </w:style>
  <w:style w:type="character" w:styleId="Emphasis">
    <w:name w:val="Emphasis"/>
    <w:basedOn w:val="DefaultParagraphFont"/>
    <w:uiPriority w:val="20"/>
    <w:unhideWhenUsed/>
    <w:qFormat/>
    <w:rsid w:val="00C52ADA"/>
    <w:rPr>
      <w:rFonts w:ascii="Arial" w:hAnsi="Arial"/>
      <w:iCs/>
      <w:color w:val="auto"/>
      <w:sz w:val="20"/>
    </w:rPr>
  </w:style>
  <w:style w:type="character" w:styleId="IntenseEmphasis">
    <w:name w:val="Intense Emphasis"/>
    <w:basedOn w:val="DefaultParagraphFont"/>
    <w:uiPriority w:val="21"/>
    <w:rsid w:val="00220806"/>
    <w:rPr>
      <w:rFonts w:ascii="Arial" w:hAnsi="Arial"/>
      <w:bCs/>
      <w:iCs/>
      <w:color w:val="auto"/>
      <w:sz w:val="20"/>
    </w:rPr>
  </w:style>
  <w:style w:type="paragraph" w:styleId="ListParagraph">
    <w:name w:val="List Paragraph"/>
    <w:basedOn w:val="Normal"/>
    <w:uiPriority w:val="34"/>
    <w:rsid w:val="002208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806"/>
    <w:pPr>
      <w:spacing w:line="220" w:lineRule="atLeast"/>
    </w:pPr>
    <w:rPr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220806"/>
    <w:rPr>
      <w:rFonts w:ascii="Arial" w:hAnsi="Arial"/>
      <w:sz w:val="14"/>
    </w:rPr>
  </w:style>
  <w:style w:type="paragraph" w:styleId="Footer">
    <w:name w:val="footer"/>
    <w:basedOn w:val="Normal"/>
    <w:link w:val="FooterChar"/>
    <w:uiPriority w:val="99"/>
    <w:unhideWhenUsed/>
    <w:rsid w:val="00220806"/>
    <w:pPr>
      <w:tabs>
        <w:tab w:val="right" w:pos="9923"/>
      </w:tabs>
      <w:spacing w:line="220" w:lineRule="atLeast"/>
      <w:ind w:right="-2837"/>
    </w:pPr>
    <w:rPr>
      <w:color w:val="3A9CDE"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220806"/>
    <w:rPr>
      <w:rFonts w:ascii="Arial" w:hAnsi="Arial"/>
      <w:color w:val="3A9CDE"/>
      <w:sz w:val="14"/>
      <w:szCs w:val="1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0806"/>
    <w:rPr>
      <w:rFonts w:asciiTheme="majorHAnsi" w:eastAsiaTheme="majorEastAsia" w:hAnsiTheme="majorHAnsi" w:cstheme="majorBidi"/>
      <w:color w:val="2A78AE" w:themeColor="accent1" w:themeShade="BF"/>
      <w:sz w:val="19"/>
    </w:rPr>
  </w:style>
  <w:style w:type="paragraph" w:customStyle="1" w:styleId="Home">
    <w:name w:val="Home"/>
    <w:basedOn w:val="Header"/>
    <w:uiPriority w:val="10"/>
    <w:rsid w:val="00220806"/>
    <w:rPr>
      <w:sz w:val="12"/>
    </w:rPr>
  </w:style>
  <w:style w:type="character" w:styleId="PlaceholderText">
    <w:name w:val="Placeholder Text"/>
    <w:basedOn w:val="DefaultParagraphFont"/>
    <w:uiPriority w:val="99"/>
    <w:semiHidden/>
    <w:rsid w:val="00220806"/>
    <w:rPr>
      <w:color w:val="808080"/>
    </w:rPr>
  </w:style>
  <w:style w:type="paragraph" w:customStyle="1" w:styleId="Small">
    <w:name w:val="Small"/>
    <w:basedOn w:val="Normal"/>
    <w:rsid w:val="00220806"/>
    <w:pPr>
      <w:spacing w:line="200" w:lineRule="atLeast"/>
    </w:pPr>
    <w:rPr>
      <w:rFonts w:eastAsia="SimSun"/>
      <w:sz w:val="14"/>
      <w:szCs w:val="14"/>
      <w:lang w:eastAsia="zh-CN"/>
    </w:rPr>
  </w:style>
  <w:style w:type="table" w:styleId="TableGrid">
    <w:name w:val="Table Grid"/>
    <w:basedOn w:val="TableNormal"/>
    <w:uiPriority w:val="59"/>
    <w:rsid w:val="0022080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da-DK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271640"/>
    <w:rPr>
      <w:color w:val="4E9DD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64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rsted@energyassets.co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rsted">
      <a:dk1>
        <a:srgbClr val="000000"/>
      </a:dk1>
      <a:lt1>
        <a:srgbClr val="FFFFFF"/>
      </a:lt1>
      <a:dk2>
        <a:srgbClr val="445362"/>
      </a:dk2>
      <a:lt2>
        <a:srgbClr val="F5F6F7"/>
      </a:lt2>
      <a:accent1>
        <a:srgbClr val="4E9DD4"/>
      </a:accent1>
      <a:accent2>
        <a:srgbClr val="8ECDC8"/>
      </a:accent2>
      <a:accent3>
        <a:srgbClr val="644C76"/>
      </a:accent3>
      <a:accent4>
        <a:srgbClr val="D8D1CA"/>
      </a:accent4>
      <a:accent5>
        <a:srgbClr val="B7ADA5"/>
      </a:accent5>
      <a:accent6>
        <a:srgbClr val="99A4AE"/>
      </a:accent6>
      <a:hlink>
        <a:srgbClr val="4E9DD4"/>
      </a:hlink>
      <a:folHlink>
        <a:srgbClr val="4E9DD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_x0020_Disposition_x0020_Date xmlns="b9fa2689-23e1-470a-a57e-b1145bf90d8a" xsi:nil="true"/>
    <DEIsDocumentLock xmlns="b9fa2689-23e1-470a-a57e-b1145bf90d8a">false</DEIsDocumentLock>
    <Document_x0020_Responsible xmlns="b9fa2689-23e1-470a-a57e-b1145bf90d8a">
      <UserInfo>
        <DisplayName>Anna Hart</DisplayName>
        <AccountId>12</AccountId>
        <AccountType/>
      </UserInfo>
    </Document_x0020_Responsible>
    <aa1578111bc644a6827dfc4ffcf4880b xmlns="b9fa2689-23e1-470a-a57e-b1145bf90d8a">
      <Terms xmlns="http://schemas.microsoft.com/office/infopath/2007/PartnerControls"/>
    </aa1578111bc644a6827dfc4ffcf4880b>
    <TaxCatchAll xmlns="b9fa2689-23e1-470a-a57e-b1145bf90d8a"/>
    <DEIsDocumentSetLock xmlns="b9fa2689-23e1-470a-a57e-b1145bf90d8a">false</DEIsDocumentSetLock>
    <Business_x0020_Unit xmlns="b9fa2689-23e1-470a-a57e-b1145bf90d8a">Distribution &amp; Customer Solutions</Business_x0020_Unit>
    <DE_Department xmlns="b9fa2689-23e1-470a-a57e-b1145bf90d8a">Strategy &amp; Marketing</DE_Department>
    <Note xmlns="b9fa2689-23e1-470a-a57e-b1145bf90d8a" xsi:nil="true"/>
    <DEDocumentID xmlns="b9fa2689-23e1-470a-a57e-b1145bf90d8a">DE-018072-00002297</DEDocumentID>
  </documentManagement>
</p:properties>
</file>

<file path=customXml/item2.xml><?xml version="1.0" encoding="utf-8"?>
<?mso-contentType ?>
<SharedContentType xmlns="Microsoft.SharePoint.Taxonomy.ContentTypeSync" SourceId="5edd7cca-690c-40af-b5c4-8ca6c4582b32" ContentTypeId="0x01010090590BEB6A056B449727CADB82A127B8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 Document" ma:contentTypeID="0x01010090590BEB6A056B449727CADB82A127B8010029CF0115AD5B634B8DB1D82272072F03" ma:contentTypeVersion="6" ma:contentTypeDescription="DONG Energy Document Content Type" ma:contentTypeScope="" ma:versionID="e59acc925c3a4323424f2486bb9fe353">
  <xsd:schema xmlns:xsd="http://www.w3.org/2001/XMLSchema" xmlns:xs="http://www.w3.org/2001/XMLSchema" xmlns:p="http://schemas.microsoft.com/office/2006/metadata/properties" xmlns:ns2="b9fa2689-23e1-470a-a57e-b1145bf90d8a" targetNamespace="http://schemas.microsoft.com/office/2006/metadata/properties" ma:root="true" ma:fieldsID="8b0f81dd46b9505f99cedf865f3ba87b" ns2:_="">
    <xsd:import namespace="b9fa2689-23e1-470a-a57e-b1145bf90d8a"/>
    <xsd:element name="properties">
      <xsd:complexType>
        <xsd:sequence>
          <xsd:element name="documentManagement">
            <xsd:complexType>
              <xsd:all>
                <xsd:element ref="ns2:Document_x0020_Responsible"/>
                <xsd:element ref="ns2:Business_x0020_Unit" minOccurs="0"/>
                <xsd:element ref="ns2:DE_Department" minOccurs="0"/>
                <xsd:element ref="ns2:Record_x0020_Disposition_x0020_Date" minOccurs="0"/>
                <xsd:element ref="ns2:Note" minOccurs="0"/>
                <xsd:element ref="ns2:DEDocumentID" minOccurs="0"/>
                <xsd:element ref="ns2:aa1578111bc644a6827dfc4ffcf4880b" minOccurs="0"/>
                <xsd:element ref="ns2:TaxCatchAll" minOccurs="0"/>
                <xsd:element ref="ns2:TaxCatchAllLabel" minOccurs="0"/>
                <xsd:element ref="ns2:DEDocumentSetID" minOccurs="0"/>
                <xsd:element ref="ns2:DEIsDocumentSetIdSet" minOccurs="0"/>
                <xsd:element ref="ns2:DEIsDocumentLock" minOccurs="0"/>
                <xsd:element ref="ns2:DEIsDocumentSetLock" minOccurs="0"/>
                <xsd:element ref="ns2:DEWorkflowStatus" minOccurs="0"/>
                <xsd:element ref="ns2:DEWorkflowHist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fa2689-23e1-470a-a57e-b1145bf90d8a" elementFormDefault="qualified">
    <xsd:import namespace="http://schemas.microsoft.com/office/2006/documentManagement/types"/>
    <xsd:import namespace="http://schemas.microsoft.com/office/infopath/2007/PartnerControls"/>
    <xsd:element name="Document_x0020_Responsible" ma:index="8" ma:displayName="Document Responsible" ma:description="Responsible person for document" ma:internalName="Document_x0020_Responsible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siness_x0020_Unit" ma:index="9" nillable="true" ma:displayName="Business Unit" ma:description="Business Unit of Document Responsible" ma:hidden="true" ma:internalName="Business_x0020_Unit" ma:readOnly="false">
      <xsd:simpleType>
        <xsd:restriction base="dms:Text"/>
      </xsd:simpleType>
    </xsd:element>
    <xsd:element name="DE_Department" ma:index="10" nillable="true" ma:displayName="Department" ma:description="Department of Document Responsible" ma:hidden="true" ma:internalName="DE_Department" ma:readOnly="false">
      <xsd:simpleType>
        <xsd:restriction base="dms:Text"/>
      </xsd:simpleType>
    </xsd:element>
    <xsd:element name="Record_x0020_Disposition_x0020_Date" ma:index="11" nillable="true" ma:displayName="Discarding Date" ma:description="Discarding Date" ma:format="DateOnly" ma:internalName="Record_x0020_Disposition_x0020_Date" ma:readOnly="false">
      <xsd:simpleType>
        <xsd:restriction base="dms:DateTime"/>
      </xsd:simpleType>
    </xsd:element>
    <xsd:element name="Note" ma:index="12" nillable="true" ma:displayName="Note" ma:description="Information regarding the document" ma:internalName="Note" ma:readOnly="false">
      <xsd:simpleType>
        <xsd:restriction base="dms:Note">
          <xsd:maxLength value="255"/>
        </xsd:restriction>
      </xsd:simpleType>
    </xsd:element>
    <xsd:element name="DEDocumentID" ma:index="13" nillable="true" ma:displayName="Document ID" ma:description="" ma:hidden="true" ma:internalName="DEDocumentID" ma:readOnly="true">
      <xsd:simpleType>
        <xsd:restriction base="dms:Text"/>
      </xsd:simpleType>
    </xsd:element>
    <xsd:element name="aa1578111bc644a6827dfc4ffcf4880b" ma:index="14" nillable="true" ma:taxonomy="true" ma:internalName="aa1578111bc644a6827dfc4ffcf4880b" ma:taxonomyFieldName="DEKeywords" ma:displayName="Subject Keywords" ma:readOnly="false" ma:fieldId="{aa157811-1bc6-44a6-827d-fc4ffcf4880b}" ma:taxonomyMulti="true" ma:sspId="5edd7cca-690c-40af-b5c4-8ca6c4582b32" ma:termSetId="ec575cd2-2350-4b85-89b7-86f7ea8ac49e" ma:anchorId="bd917d16-d166-47fc-a73a-21f082add89b" ma:open="true" ma:isKeyword="fals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b2b31e2c-86b3-4462-a397-24db7eb25e23}" ma:internalName="TaxCatchAll" ma:showField="CatchAllData" ma:web="76f8a8a6-7546-40d2-90ce-867826cb47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b2b31e2c-86b3-4462-a397-24db7eb25e23}" ma:internalName="TaxCatchAllLabel" ma:readOnly="true" ma:showField="CatchAllDataLabel" ma:web="76f8a8a6-7546-40d2-90ce-867826cb47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DocumentSetID" ma:index="18" nillable="true" ma:displayName="Document Set ID" ma:description="" ma:hidden="true" ma:internalName="DEDocumentSetID" ma:readOnly="true">
      <xsd:simpleType>
        <xsd:restriction base="dms:Text"/>
      </xsd:simpleType>
    </xsd:element>
    <xsd:element name="DEIsDocumentSetIdSet" ma:index="19" nillable="true" ma:displayName="IsDocumentSet ID" ma:default="0" ma:description="" ma:hidden="true" ma:internalName="DEIsDocumentSetIdSet" ma:readOnly="true">
      <xsd:simpleType>
        <xsd:restriction base="dms:Boolean"/>
      </xsd:simpleType>
    </xsd:element>
    <xsd:element name="DEIsDocumentLock" ma:index="20" nillable="true" ma:displayName="Is DocumentLock" ma:default="0" ma:hidden="true" ma:internalName="DEIsDocumentLock">
      <xsd:simpleType>
        <xsd:restriction base="dms:Boolean"/>
      </xsd:simpleType>
    </xsd:element>
    <xsd:element name="DEIsDocumentSetLock" ma:index="21" nillable="true" ma:displayName="Is DocumentSetLock" ma:default="0" ma:hidden="true" ma:internalName="DEIsDocumentSetLock">
      <xsd:simpleType>
        <xsd:restriction base="dms:Boolean"/>
      </xsd:simpleType>
    </xsd:element>
    <xsd:element name="DEWorkflowStatus" ma:index="22" nillable="true" ma:displayName="Workflow Status" ma:description="" ma:hidden="true" ma:internalName="DEWorkflowStatus" ma:readOnly="true">
      <xsd:simpleType>
        <xsd:restriction base="dms:Text"/>
      </xsd:simpleType>
    </xsd:element>
    <xsd:element name="DEWorkflowHistory" ma:index="23" nillable="true" ma:displayName="Workflow History" ma:description="" ma:hidden="true" ma:internalName="DEWorkflowHistory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B26D6E-EA3C-402F-9B2C-43F31A73338E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b9fa2689-23e1-470a-a57e-b1145bf90d8a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2CAE915-C54A-4BE0-9905-2243A25EA82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FDC9ADF-C4BC-4949-BDE9-4A10D2AFF7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232EA9-6593-4DDC-8679-48FE397126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fa2689-23e1-470a-a57e-b1145bf90d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sted_new works request 2018</vt:lpstr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sted_new works request 2018</dc:title>
  <dc:subject/>
  <dc:creator>Anna Hart</dc:creator>
  <cp:keywords/>
  <dc:description/>
  <cp:lastModifiedBy>Laura Anne Saunders</cp:lastModifiedBy>
  <cp:revision>2</cp:revision>
  <dcterms:created xsi:type="dcterms:W3CDTF">2018-06-21T08:27:00Z</dcterms:created>
  <dcterms:modified xsi:type="dcterms:W3CDTF">2018-06-21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90BEB6A056B449727CADB82A127B8010029CF0115AD5B634B8DB1D82272072F03</vt:lpwstr>
  </property>
  <property fmtid="{D5CDD505-2E9C-101B-9397-08002B2CF9AE}" pid="3" name="DEIsRecord">
    <vt:bool>false</vt:bool>
  </property>
  <property fmtid="{D5CDD505-2E9C-101B-9397-08002B2CF9AE}" pid="4" name="DESentToRecordCenter">
    <vt:bool>false</vt:bool>
  </property>
  <property fmtid="{D5CDD505-2E9C-101B-9397-08002B2CF9AE}" pid="5" name="DEIsDeleted">
    <vt:bool>false</vt:bool>
  </property>
  <property fmtid="{D5CDD505-2E9C-101B-9397-08002B2CF9AE}" pid="6" name="DETriggerWorkflow">
    <vt:bool>false</vt:bool>
  </property>
  <property fmtid="{D5CDD505-2E9C-101B-9397-08002B2CF9AE}" pid="7" name="DEIsRecordIdSet">
    <vt:bool>false</vt:bool>
  </property>
  <property fmtid="{D5CDD505-2E9C-101B-9397-08002B2CF9AE}" pid="8" name="DEIsDocumentIdSet">
    <vt:bool>true</vt:bool>
  </property>
  <property fmtid="{D5CDD505-2E9C-101B-9397-08002B2CF9AE}" pid="9" name="DEDiscardingAttempts">
    <vt:r8>0</vt:r8>
  </property>
  <property fmtid="{D5CDD505-2E9C-101B-9397-08002B2CF9AE}" pid="10" name="DEIsMarkedForDeletion">
    <vt:bool>false</vt:bool>
  </property>
  <property fmtid="{D5CDD505-2E9C-101B-9397-08002B2CF9AE}" pid="11" name="hb754728d3f34a88844aa506739bc845">
    <vt:lpwstr/>
  </property>
  <property fmtid="{D5CDD505-2E9C-101B-9397-08002B2CF9AE}" pid="12" name="bed08aff7a974479abb11e7930e1e64a">
    <vt:lpwstr/>
  </property>
  <property fmtid="{D5CDD505-2E9C-101B-9397-08002B2CF9AE}" pid="13" name="c037d7b6c11d48eb9e618d21b21b0624">
    <vt:lpwstr/>
  </property>
  <property fmtid="{D5CDD505-2E9C-101B-9397-08002B2CF9AE}" pid="14" name="DEDocumentTypeSP">
    <vt:lpwstr/>
  </property>
  <property fmtid="{D5CDD505-2E9C-101B-9397-08002B2CF9AE}" pid="15" name="DEKeywords">
    <vt:lpwstr/>
  </property>
  <property fmtid="{D5CDD505-2E9C-101B-9397-08002B2CF9AE}" pid="16" name="h1a79cf56b0f4905b2ea66e83db01dcf">
    <vt:lpwstr/>
  </property>
  <property fmtid="{D5CDD505-2E9C-101B-9397-08002B2CF9AE}" pid="17" name="DEAccessSP">
    <vt:lpwstr/>
  </property>
  <property fmtid="{D5CDD505-2E9C-101B-9397-08002B2CF9AE}" pid="18" name="DEAsset(s)/Location(s)SDSP">
    <vt:lpwstr/>
  </property>
  <property fmtid="{D5CDD505-2E9C-101B-9397-08002B2CF9AE}" pid="19" name="cb206ea42974477bab8869fc36aeb4c5">
    <vt:lpwstr/>
  </property>
  <property fmtid="{D5CDD505-2E9C-101B-9397-08002B2CF9AE}" pid="20" name="DECounterpart">
    <vt:lpwstr/>
  </property>
  <property fmtid="{D5CDD505-2E9C-101B-9397-08002B2CF9AE}" pid="21" name="DERelationSP">
    <vt:lpwstr/>
  </property>
  <property fmtid="{D5CDD505-2E9C-101B-9397-08002B2CF9AE}" pid="22" name="jd033b7a005344d990ee560e3f8c8823">
    <vt:lpwstr/>
  </property>
  <property fmtid="{D5CDD505-2E9C-101B-9397-08002B2CF9AE}" pid="23" name="DEStakeholder(s)SDSP">
    <vt:lpwstr/>
  </property>
  <property fmtid="{D5CDD505-2E9C-101B-9397-08002B2CF9AE}" pid="24" name="j5b3846338704563a1345e1e2a9426c2">
    <vt:lpwstr/>
  </property>
  <property fmtid="{D5CDD505-2E9C-101B-9397-08002B2CF9AE}" pid="25" name="Communication and Marketing Doc Type SDSP">
    <vt:lpwstr/>
  </property>
  <property fmtid="{D5CDD505-2E9C-101B-9397-08002B2CF9AE}" pid="26" name="d1d92ee853024a449e98328a8c2e20b4">
    <vt:lpwstr/>
  </property>
  <property fmtid="{D5CDD505-2E9C-101B-9397-08002B2CF9AE}" pid="27" name="e53e8ed8c6a64bab8fa0d3cfb2ea6a03">
    <vt:lpwstr/>
  </property>
  <property fmtid="{D5CDD505-2E9C-101B-9397-08002B2CF9AE}" pid="28" name="DEFinancedoctypeSDSP">
    <vt:lpwstr/>
  </property>
  <property fmtid="{D5CDD505-2E9C-101B-9397-08002B2CF9AE}" pid="29" name="DEProjectMandocumentation">
    <vt:lpwstr/>
  </property>
</Properties>
</file>